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24A9A9" w14:textId="77777777" w:rsidR="008D30BD" w:rsidRPr="0048122E" w:rsidRDefault="008D30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4924A9AA" w14:textId="3E64A881" w:rsidR="008D30BD" w:rsidRPr="0048122E" w:rsidRDefault="0048122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14:paraId="4924A9AB" w14:textId="77777777" w:rsidR="008D30BD" w:rsidRPr="0048122E" w:rsidRDefault="008D30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924A9AC" w14:textId="77777777" w:rsidR="008D30BD" w:rsidRPr="0048122E" w:rsidRDefault="008D30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924A9AD" w14:textId="77777777" w:rsidR="008D30BD" w:rsidRPr="0048122E" w:rsidRDefault="00736E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48122E">
        <w:rPr>
          <w:rFonts w:eastAsia="Arial"/>
          <w:lang w:eastAsia="en-US" w:bidi="en-US"/>
        </w:rPr>
        <w:t>Contact Name</w:t>
      </w:r>
    </w:p>
    <w:p w14:paraId="4924A9AE" w14:textId="77777777" w:rsidR="008D30BD" w:rsidRPr="0048122E" w:rsidRDefault="00736E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48122E">
        <w:rPr>
          <w:rFonts w:eastAsia="Arial"/>
          <w:lang w:eastAsia="en-US" w:bidi="en-US"/>
        </w:rPr>
        <w:t>Address</w:t>
      </w:r>
    </w:p>
    <w:p w14:paraId="4924A9AF" w14:textId="77777777" w:rsidR="008D30BD" w:rsidRPr="0048122E" w:rsidRDefault="00736E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48122E">
        <w:rPr>
          <w:rFonts w:eastAsia="Arial"/>
          <w:lang w:eastAsia="en-US" w:bidi="en-US"/>
        </w:rPr>
        <w:t>Address2</w:t>
      </w:r>
      <w:r w:rsidRPr="0048122E">
        <w:rPr>
          <w:rFonts w:eastAsia="Arial"/>
          <w:lang w:eastAsia="en-US" w:bidi="en-US"/>
        </w:rPr>
        <w:tab/>
      </w:r>
    </w:p>
    <w:p w14:paraId="5F720371" w14:textId="77777777" w:rsidR="0048122E" w:rsidRDefault="00736E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48122E">
        <w:rPr>
          <w:rFonts w:eastAsia="Arial"/>
          <w:lang w:eastAsia="en-US" w:bidi="en-US"/>
        </w:rPr>
        <w:t xml:space="preserve">City, </w:t>
      </w:r>
    </w:p>
    <w:p w14:paraId="4924A9B0" w14:textId="36A1276B" w:rsidR="008D30BD" w:rsidRPr="0048122E" w:rsidRDefault="00736E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48122E">
        <w:rPr>
          <w:rFonts w:eastAsia="Arial"/>
          <w:lang w:eastAsia="en-US" w:bidi="en-US"/>
        </w:rPr>
        <w:t>State/Province</w:t>
      </w:r>
    </w:p>
    <w:p w14:paraId="4924A9B1" w14:textId="77777777" w:rsidR="008D30BD" w:rsidRPr="0048122E" w:rsidRDefault="00736E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48122E">
        <w:rPr>
          <w:rFonts w:eastAsia="Arial"/>
          <w:lang w:eastAsia="en-US" w:bidi="en-US"/>
        </w:rPr>
        <w:t>Zip/Postal Code</w:t>
      </w:r>
    </w:p>
    <w:p w14:paraId="4924A9B2" w14:textId="77777777" w:rsidR="008D30BD" w:rsidRPr="0048122E" w:rsidRDefault="008D30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4924A9B4" w14:textId="77777777" w:rsidR="008D30BD" w:rsidRPr="0048122E" w:rsidRDefault="008D30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4924A9B5" w14:textId="44FE8051" w:rsidR="008D30BD" w:rsidRPr="0048122E" w:rsidRDefault="0048122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>
        <w:rPr>
          <w:rFonts w:ascii="Times New Roman" w:eastAsia="Arial" w:hAnsi="Times New Roman" w:cs="Times New Roman"/>
          <w:b/>
          <w:color w:val="000000"/>
          <w:sz w:val="24"/>
          <w:szCs w:val="24"/>
          <w:lang w:eastAsia="en-US" w:bidi="en-US"/>
        </w:rPr>
        <w:t>RE</w:t>
      </w:r>
      <w:r w:rsidR="00736ED0" w:rsidRPr="0048122E">
        <w:rPr>
          <w:rFonts w:ascii="Times New Roman" w:eastAsia="Arial" w:hAnsi="Times New Roman" w:cs="Times New Roman"/>
          <w:b/>
          <w:color w:val="000000"/>
          <w:sz w:val="24"/>
          <w:szCs w:val="24"/>
          <w:lang w:eastAsia="en-US" w:bidi="en-US"/>
        </w:rPr>
        <w:t xml:space="preserve">: </w:t>
      </w:r>
      <w:r w:rsidR="00736ED0" w:rsidRPr="0048122E"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  <w:t xml:space="preserve">LETTER TO CONFIRM EMPLOYMENT </w:t>
      </w:r>
    </w:p>
    <w:p w14:paraId="4924A9B6" w14:textId="77777777" w:rsidR="008D30BD" w:rsidRPr="0048122E" w:rsidRDefault="008D30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p w14:paraId="4924A9B7" w14:textId="77777777" w:rsidR="008D30BD" w:rsidRPr="0048122E" w:rsidRDefault="008D30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p w14:paraId="4924A9B8" w14:textId="77777777" w:rsidR="008D30BD" w:rsidRPr="0048122E" w:rsidRDefault="00736E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48122E">
        <w:rPr>
          <w:rFonts w:eastAsia="Arial"/>
          <w:color w:val="000000"/>
          <w:lang w:eastAsia="en-US" w:bidi="en-US"/>
        </w:rPr>
        <w:t>Dear [CONTACT NAME],</w:t>
      </w:r>
    </w:p>
    <w:p w14:paraId="4924A9B9" w14:textId="77777777" w:rsidR="008D30BD" w:rsidRPr="0048122E" w:rsidRDefault="008D30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924A9BA" w14:textId="43674DD6" w:rsidR="008D30BD" w:rsidRPr="004308D4" w:rsidRDefault="00736ED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48122E">
        <w:rPr>
          <w:rFonts w:ascii="Times New Roman" w:eastAsia="Arial" w:hAnsi="Times New Roman" w:cs="Times New Roman"/>
          <w:sz w:val="24"/>
          <w:szCs w:val="24"/>
          <w:lang w:eastAsia="en-US" w:bidi="en-US"/>
        </w:rPr>
        <w:t>We are pleased to confirm you</w:t>
      </w:r>
      <w:r w:rsidR="0048122E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a</w:t>
      </w:r>
      <w:r w:rsidRPr="0048122E">
        <w:rPr>
          <w:rFonts w:ascii="Times New Roman" w:eastAsia="Arial" w:hAnsi="Times New Roman" w:cs="Times New Roman"/>
          <w:sz w:val="24"/>
          <w:szCs w:val="24"/>
          <w:lang w:eastAsia="en-US" w:bidi="en-US"/>
        </w:rPr>
        <w:t>r</w:t>
      </w:r>
      <w:r w:rsidR="00EC2F79">
        <w:rPr>
          <w:rFonts w:ascii="Times New Roman" w:eastAsia="Arial" w:hAnsi="Times New Roman" w:cs="Times New Roman"/>
          <w:sz w:val="24"/>
          <w:szCs w:val="24"/>
          <w:lang w:eastAsia="en-US" w:bidi="en-US"/>
        </w:rPr>
        <w:t>e</w:t>
      </w:r>
      <w:r w:rsidRPr="0048122E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being employed by our </w:t>
      </w:r>
      <w:r w:rsidR="00EC2F79">
        <w:rPr>
          <w:rFonts w:ascii="Times New Roman" w:eastAsia="Arial" w:hAnsi="Times New Roman" w:cs="Times New Roman"/>
          <w:sz w:val="24"/>
          <w:szCs w:val="24"/>
          <w:lang w:eastAsia="en-US" w:bidi="en-US"/>
        </w:rPr>
        <w:t>company</w:t>
      </w:r>
      <w:r w:rsidRPr="0048122E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</w:t>
      </w:r>
      <w:r w:rsidRPr="004308D4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in the capacity of </w:t>
      </w:r>
      <w:r w:rsidRPr="004308D4">
        <w:rPr>
          <w:rFonts w:ascii="Times New Roman" w:eastAsia="Arial" w:hAnsi="Times New Roman" w:cs="Times New Roman"/>
          <w:noProof/>
          <w:color w:val="000000"/>
          <w:sz w:val="24"/>
          <w:szCs w:val="24"/>
          <w:lang w:eastAsia="en-US" w:bidi="en-US"/>
        </w:rPr>
        <w:t>[POSITION]</w:t>
      </w:r>
      <w:r w:rsidRPr="004308D4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. You will report directly to </w:t>
      </w:r>
      <w:r w:rsidRPr="004308D4">
        <w:rPr>
          <w:rFonts w:ascii="Times New Roman" w:eastAsia="Arial" w:hAnsi="Times New Roman" w:cs="Times New Roman"/>
          <w:noProof/>
          <w:color w:val="000000"/>
          <w:sz w:val="24"/>
          <w:szCs w:val="24"/>
          <w:lang w:eastAsia="en-US" w:bidi="en-US"/>
        </w:rPr>
        <w:t>[NAME]</w:t>
      </w:r>
      <w:r w:rsidRPr="004308D4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, commencing with your start of employment on </w:t>
      </w:r>
      <w:r w:rsidRPr="004308D4">
        <w:rPr>
          <w:rFonts w:ascii="Times New Roman" w:eastAsia="Arial" w:hAnsi="Times New Roman" w:cs="Times New Roman"/>
          <w:noProof/>
          <w:color w:val="000000"/>
          <w:sz w:val="24"/>
          <w:szCs w:val="24"/>
          <w:lang w:eastAsia="en-US" w:bidi="en-US"/>
        </w:rPr>
        <w:t>[DATE].</w:t>
      </w:r>
    </w:p>
    <w:p w14:paraId="4924A9BB" w14:textId="77777777" w:rsidR="008D30BD" w:rsidRPr="004308D4" w:rsidRDefault="008D30B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4924A9BC" w14:textId="6D56B8F0" w:rsidR="008D30BD" w:rsidRPr="004308D4" w:rsidRDefault="00736ED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4308D4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Your salary </w:t>
      </w:r>
      <w:r w:rsidR="008367A2" w:rsidRPr="004308D4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wi</w:t>
      </w:r>
      <w:r w:rsidRPr="004308D4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ll be </w:t>
      </w:r>
      <w:r w:rsidRPr="004308D4">
        <w:rPr>
          <w:rFonts w:ascii="Times New Roman" w:eastAsia="Arial" w:hAnsi="Times New Roman" w:cs="Times New Roman"/>
          <w:noProof/>
          <w:color w:val="000000"/>
          <w:sz w:val="24"/>
          <w:szCs w:val="24"/>
          <w:lang w:eastAsia="en-US" w:bidi="en-US"/>
        </w:rPr>
        <w:t>[</w:t>
      </w:r>
      <w:r w:rsidR="00A67587">
        <w:rPr>
          <w:rFonts w:ascii="Times New Roman" w:eastAsia="Arial" w:hAnsi="Times New Roman" w:cs="Times New Roman"/>
          <w:noProof/>
          <w:color w:val="000000"/>
          <w:sz w:val="24"/>
          <w:szCs w:val="24"/>
          <w:lang w:eastAsia="en-US" w:bidi="en-US"/>
        </w:rPr>
        <w:t xml:space="preserve">CURRENCY </w:t>
      </w:r>
      <w:r w:rsidRPr="004308D4">
        <w:rPr>
          <w:rFonts w:ascii="Times New Roman" w:eastAsia="Arial" w:hAnsi="Times New Roman" w:cs="Times New Roman"/>
          <w:noProof/>
          <w:color w:val="000000"/>
          <w:sz w:val="24"/>
          <w:szCs w:val="24"/>
          <w:lang w:eastAsia="en-US" w:bidi="en-US"/>
        </w:rPr>
        <w:t xml:space="preserve">ANNUAL SALARY] per </w:t>
      </w:r>
      <w:r w:rsidR="00A67587">
        <w:rPr>
          <w:rFonts w:ascii="Times New Roman" w:eastAsia="Arial" w:hAnsi="Times New Roman" w:cs="Times New Roman"/>
          <w:noProof/>
          <w:color w:val="000000"/>
          <w:sz w:val="24"/>
          <w:szCs w:val="24"/>
          <w:lang w:eastAsia="en-US" w:bidi="en-US"/>
        </w:rPr>
        <w:t>annum</w:t>
      </w:r>
      <w:r w:rsidRPr="004308D4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. You will also be </w:t>
      </w:r>
      <w:r w:rsidR="00A6758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included</w:t>
      </w:r>
      <w:r w:rsidRPr="004308D4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  <w:r w:rsidR="00A6758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in</w:t>
      </w:r>
      <w:r w:rsidRPr="004308D4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the standard group benefit plans</w:t>
      </w:r>
      <w:r w:rsidR="0023533F" w:rsidRPr="004308D4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,</w:t>
      </w:r>
      <w:r w:rsidRPr="004308D4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and fringe benefits explained to you. For </w:t>
      </w:r>
      <w:r w:rsidR="00A6758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your</w:t>
      </w:r>
      <w:r w:rsidRPr="004308D4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first year, vacation time shall be pro-rated, so you will be entitled to </w:t>
      </w:r>
      <w:r w:rsidRPr="004308D4">
        <w:rPr>
          <w:rFonts w:ascii="Times New Roman" w:eastAsia="Arial" w:hAnsi="Times New Roman" w:cs="Times New Roman"/>
          <w:noProof/>
          <w:color w:val="000000"/>
          <w:sz w:val="24"/>
          <w:szCs w:val="24"/>
          <w:lang w:eastAsia="en-US" w:bidi="en-US"/>
        </w:rPr>
        <w:t xml:space="preserve">[NUMBER] </w:t>
      </w:r>
      <w:r w:rsidRPr="004308D4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vacation days for this year.</w:t>
      </w:r>
    </w:p>
    <w:p w14:paraId="4924A9BD" w14:textId="77777777" w:rsidR="008D30BD" w:rsidRPr="004308D4" w:rsidRDefault="008D30B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4924A9BE" w14:textId="4A18921E" w:rsidR="008D30BD" w:rsidRPr="004308D4" w:rsidRDefault="00736ED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4308D4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It is understood and accepted that the employment relationship we have agreed to is an at-will relationship and that it may be ended by either party, at any time, and for any reason.</w:t>
      </w:r>
    </w:p>
    <w:p w14:paraId="4924A9BF" w14:textId="77777777" w:rsidR="008D30BD" w:rsidRPr="004308D4" w:rsidRDefault="008D30B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4924A9C0" w14:textId="77777777" w:rsidR="008D30BD" w:rsidRPr="004308D4" w:rsidRDefault="00736ED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4308D4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If you agree this letter sets forth our understanding, please sign the enclosed copy and return for our files.</w:t>
      </w:r>
    </w:p>
    <w:p w14:paraId="4924A9C1" w14:textId="77777777" w:rsidR="008D30BD" w:rsidRPr="004308D4" w:rsidRDefault="008D30B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4924A9C2" w14:textId="77777777" w:rsidR="008D30BD" w:rsidRPr="0048122E" w:rsidRDefault="00736ED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4308D4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We look forward to your joining the company.</w:t>
      </w:r>
    </w:p>
    <w:p w14:paraId="4924A9C3" w14:textId="77777777" w:rsidR="008D30BD" w:rsidRPr="0048122E" w:rsidRDefault="008D30B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4924A9C4" w14:textId="77777777" w:rsidR="008D30BD" w:rsidRPr="0048122E" w:rsidRDefault="008D30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924A9C5" w14:textId="54E9712B" w:rsidR="008D30BD" w:rsidRPr="0048122E" w:rsidRDefault="00CE0DE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Kind Regards</w:t>
      </w:r>
      <w:r w:rsidR="00736ED0" w:rsidRPr="0048122E">
        <w:rPr>
          <w:rFonts w:eastAsia="Arial"/>
          <w:lang w:eastAsia="en-US" w:bidi="en-US"/>
        </w:rPr>
        <w:t>,</w:t>
      </w:r>
    </w:p>
    <w:p w14:paraId="4924A9C6" w14:textId="77777777" w:rsidR="008D30BD" w:rsidRPr="0048122E" w:rsidRDefault="008D30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924A9C7" w14:textId="77777777" w:rsidR="008D30BD" w:rsidRPr="0048122E" w:rsidRDefault="008D30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924A9C8" w14:textId="77777777" w:rsidR="008D30BD" w:rsidRPr="0048122E" w:rsidRDefault="008D30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924A9C9" w14:textId="47A6F75F" w:rsidR="008D30BD" w:rsidRDefault="008D30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B6CC283" w14:textId="466F14F9" w:rsidR="00CE0DEF" w:rsidRDefault="00CE0DE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E847830" w14:textId="77777777" w:rsidR="00CE0DEF" w:rsidRPr="0048122E" w:rsidRDefault="00CE0DE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924A9CA" w14:textId="77777777" w:rsidR="008D30BD" w:rsidRPr="0048122E" w:rsidRDefault="00736E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48122E">
        <w:rPr>
          <w:rFonts w:eastAsia="Arial"/>
          <w:lang w:eastAsia="en-US" w:bidi="en-US"/>
        </w:rPr>
        <w:t>[YOUR NAME]</w:t>
      </w:r>
    </w:p>
    <w:p w14:paraId="4924A9CB" w14:textId="77777777" w:rsidR="008D30BD" w:rsidRPr="0048122E" w:rsidRDefault="00736E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48122E">
        <w:rPr>
          <w:rFonts w:eastAsia="Arial"/>
          <w:color w:val="000000"/>
          <w:lang w:eastAsia="en-US" w:bidi="en-US"/>
        </w:rPr>
        <w:t>[YOUR TITLE]</w:t>
      </w:r>
    </w:p>
    <w:p w14:paraId="4924A9CC" w14:textId="77777777" w:rsidR="008D30BD" w:rsidRPr="0048122E" w:rsidRDefault="00736E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48122E">
        <w:rPr>
          <w:rFonts w:eastAsia="Arial"/>
          <w:color w:val="000000"/>
          <w:lang w:eastAsia="en-US" w:bidi="en-US"/>
        </w:rPr>
        <w:t>[YOUR PHONE NUMBER]</w:t>
      </w:r>
    </w:p>
    <w:p w14:paraId="4924A9CD" w14:textId="77777777" w:rsidR="008D30BD" w:rsidRPr="0048122E" w:rsidRDefault="00736E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48122E">
        <w:rPr>
          <w:rFonts w:eastAsia="Arial"/>
          <w:color w:val="000000"/>
          <w:lang w:eastAsia="en-US" w:bidi="en-US"/>
        </w:rPr>
        <w:t xml:space="preserve">[YOUREMAIL@YOURCOMPANY.COM] </w:t>
      </w:r>
    </w:p>
    <w:p w14:paraId="4924A9D0" w14:textId="77777777" w:rsidR="008D30BD" w:rsidRPr="0048122E" w:rsidRDefault="008D30B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4924A9D1" w14:textId="77777777" w:rsidR="008D30BD" w:rsidRPr="0048122E" w:rsidRDefault="00736ED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48122E">
        <w:rPr>
          <w:rFonts w:ascii="Times New Roman" w:eastAsia="Arial" w:hAnsi="Times New Roman" w:cs="Times New Roman"/>
          <w:sz w:val="24"/>
          <w:szCs w:val="24"/>
          <w:lang w:eastAsia="en-US" w:bidi="en-US"/>
        </w:rPr>
        <w:t>Agreed and Accepted:</w:t>
      </w:r>
    </w:p>
    <w:p w14:paraId="4924A9D2" w14:textId="77777777" w:rsidR="008D30BD" w:rsidRPr="0048122E" w:rsidRDefault="008D30B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4924A9D3" w14:textId="77777777" w:rsidR="008D30BD" w:rsidRPr="0048122E" w:rsidRDefault="008D30B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4924A9D4" w14:textId="77777777" w:rsidR="008D30BD" w:rsidRPr="0048122E" w:rsidRDefault="008D30B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4924A9D5" w14:textId="77777777" w:rsidR="008D30BD" w:rsidRPr="0048122E" w:rsidRDefault="00736ED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</w:pPr>
      <w:r w:rsidRPr="0048122E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48122E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48122E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48122E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</w:p>
    <w:p w14:paraId="4924A9D6" w14:textId="77777777" w:rsidR="008D30BD" w:rsidRPr="0048122E" w:rsidRDefault="00736ED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48122E">
        <w:rPr>
          <w:rFonts w:ascii="Times New Roman" w:eastAsia="Arial" w:hAnsi="Times New Roman" w:cs="Times New Roman"/>
          <w:sz w:val="24"/>
          <w:szCs w:val="24"/>
          <w:lang w:eastAsia="en-US" w:bidi="en-US"/>
        </w:rPr>
        <w:t>Employee</w:t>
      </w:r>
    </w:p>
    <w:p w14:paraId="4924A9D7" w14:textId="1AA75E02" w:rsidR="008D30BD" w:rsidRDefault="008D30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1CE2EF9" w14:textId="7DECBB6E" w:rsidR="00CE0DEF" w:rsidRDefault="00CE0DE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DDF54E8" w14:textId="77777777" w:rsidR="00CE0DEF" w:rsidRPr="0048122E" w:rsidRDefault="00CE0DE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924A9D8" w14:textId="77777777" w:rsidR="008D30BD" w:rsidRPr="0048122E" w:rsidRDefault="00736E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eastAsia="en-US" w:bidi="en-US"/>
        </w:rPr>
      </w:pPr>
      <w:r w:rsidRPr="0048122E">
        <w:rPr>
          <w:rFonts w:eastAsia="Arial"/>
          <w:u w:val="single"/>
          <w:lang w:eastAsia="en-US" w:bidi="en-US"/>
        </w:rPr>
        <w:tab/>
      </w:r>
      <w:r w:rsidRPr="0048122E">
        <w:rPr>
          <w:rFonts w:eastAsia="Arial"/>
          <w:u w:val="single"/>
          <w:lang w:eastAsia="en-US" w:bidi="en-US"/>
        </w:rPr>
        <w:tab/>
      </w:r>
      <w:r w:rsidRPr="0048122E">
        <w:rPr>
          <w:rFonts w:eastAsia="Arial"/>
          <w:u w:val="single"/>
          <w:lang w:eastAsia="en-US" w:bidi="en-US"/>
        </w:rPr>
        <w:tab/>
      </w:r>
      <w:r w:rsidRPr="0048122E">
        <w:rPr>
          <w:rFonts w:eastAsia="Arial"/>
          <w:u w:val="single"/>
          <w:lang w:eastAsia="en-US" w:bidi="en-US"/>
        </w:rPr>
        <w:tab/>
      </w:r>
    </w:p>
    <w:p w14:paraId="4924A9D9" w14:textId="77777777" w:rsidR="008D30BD" w:rsidRPr="0048122E" w:rsidRDefault="00736ED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48122E">
        <w:rPr>
          <w:rFonts w:eastAsia="Arial"/>
          <w:lang w:eastAsia="en-US" w:bidi="en-US"/>
        </w:rPr>
        <w:t>Date</w:t>
      </w:r>
    </w:p>
    <w:p w14:paraId="4924A9DA" w14:textId="77777777" w:rsidR="008D30BD" w:rsidRDefault="008D30B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sectPr w:rsidR="008D30BD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F41E38" w14:textId="77777777" w:rsidR="002B58BD" w:rsidRDefault="002B58BD">
      <w:r>
        <w:separator/>
      </w:r>
    </w:p>
  </w:endnote>
  <w:endnote w:type="continuationSeparator" w:id="0">
    <w:p w14:paraId="6D97F5DC" w14:textId="77777777" w:rsidR="002B58BD" w:rsidRDefault="002B58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24A9DC" w14:textId="77777777" w:rsidR="008D30BD" w:rsidRDefault="00736ED0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4924A9DD" w14:textId="77777777" w:rsidR="008D30BD" w:rsidRDefault="00736ED0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4924A9DE" w14:textId="77777777" w:rsidR="008D30BD" w:rsidRDefault="00736ED0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4924A9DF" w14:textId="77777777" w:rsidR="008D30BD" w:rsidRDefault="00D7545B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736ED0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9B2449" w14:textId="77777777" w:rsidR="002B58BD" w:rsidRDefault="002B58BD">
      <w:r>
        <w:separator/>
      </w:r>
    </w:p>
  </w:footnote>
  <w:footnote w:type="continuationSeparator" w:id="0">
    <w:p w14:paraId="4F83E1A0" w14:textId="77777777" w:rsidR="002B58BD" w:rsidRDefault="002B58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24A9DB" w14:textId="77777777" w:rsidR="008D30BD" w:rsidRDefault="008D30BD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szAzNzA3NDE3NrFQ0lEKTi0uzszPAykwqgUAdF8WpCwAAAA="/>
    <w:docVar w:name="Description" w:val="Use this letter to send to an applicant to confirm their employment with your company. These other HR related letter templates may be helpful to you and your business. https://www.templateguru.co.za/documents/letters-memos/ And these other Human Resources templates here https://www.templateguru.co.za/templates/human-resources/"/>
    <w:docVar w:name="Excerpt" w:val="We are pleased to confirm you are being employed by our company in the capacity of [POSITION]. You will report directly to [NAME], commencing with your start of employment on [DATE]."/>
    <w:docVar w:name="Source" w:val="www.exxonmobhr.org"/>
    <w:docVar w:name="Tags" w:val="Letter confirming employment, employment, confirmation,  letters and memos, human resources documents, business documents, entrepreneurship, entrepreneur, "/>
  </w:docVars>
  <w:rsids>
    <w:rsidRoot w:val="008D30BD"/>
    <w:rsid w:val="0023533F"/>
    <w:rsid w:val="002A02D9"/>
    <w:rsid w:val="002B58BD"/>
    <w:rsid w:val="002D4E36"/>
    <w:rsid w:val="0030215E"/>
    <w:rsid w:val="004308D4"/>
    <w:rsid w:val="0048122E"/>
    <w:rsid w:val="005F6943"/>
    <w:rsid w:val="006E52D4"/>
    <w:rsid w:val="007063A6"/>
    <w:rsid w:val="00736ED0"/>
    <w:rsid w:val="008367A2"/>
    <w:rsid w:val="008D30BD"/>
    <w:rsid w:val="00A67587"/>
    <w:rsid w:val="00A95C6C"/>
    <w:rsid w:val="00CE0DEF"/>
    <w:rsid w:val="00D7545B"/>
    <w:rsid w:val="00D80B78"/>
    <w:rsid w:val="00EC2F79"/>
    <w:rsid w:val="00F349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24A9A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BalloonText">
    <w:name w:val="Balloon Text"/>
    <w:basedOn w:val="Normal"/>
    <w:qFormat/>
    <w:rPr>
      <w:rFonts w:ascii="Tahoma" w:eastAsia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70</Words>
  <Characters>879</Characters>
  <Application>Microsoft Office Word</Application>
  <DocSecurity>0</DocSecurity>
  <Lines>5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26T09:32:00Z</dcterms:created>
  <dcterms:modified xsi:type="dcterms:W3CDTF">2019-10-21T19:09:00Z</dcterms:modified>
  <cp:category/>
</cp:coreProperties>
</file>